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D55C1" w14:textId="77777777" w:rsidR="0050229A" w:rsidRDefault="0050229A" w:rsidP="0050229A">
      <w:pPr>
        <w:pStyle w:val="BodyText"/>
        <w:spacing w:line="240" w:lineRule="auto"/>
        <w:rPr>
          <w:rFonts w:asciiTheme="minorHAnsi" w:hAnsiTheme="minorHAnsi" w:cstheme="minorHAnsi"/>
          <w:b/>
          <w:bCs/>
          <w:color w:val="000000"/>
        </w:rPr>
      </w:pPr>
    </w:p>
    <w:p w14:paraId="0A9FA2DE" w14:textId="0C06A456" w:rsidR="0050229A" w:rsidRDefault="0050229A" w:rsidP="0050229A">
      <w:pPr>
        <w:pStyle w:val="BodyText"/>
        <w:spacing w:line="240" w:lineRule="auto"/>
        <w:jc w:val="center"/>
        <w:rPr>
          <w:rFonts w:asciiTheme="minorHAnsi" w:hAnsiTheme="minorHAnsi" w:cstheme="minorHAnsi"/>
          <w:b/>
          <w:bCs/>
          <w:color w:val="000000"/>
        </w:rPr>
      </w:pPr>
      <w:r>
        <w:rPr>
          <w:rFonts w:asciiTheme="minorHAnsi" w:hAnsiTheme="minorHAnsi" w:cstheme="minorHAnsi"/>
          <w:b/>
          <w:bCs/>
          <w:color w:val="000000"/>
        </w:rPr>
        <w:t>Quarterly Report</w:t>
      </w:r>
    </w:p>
    <w:p w14:paraId="75DB3102" w14:textId="41ADC3CA" w:rsidR="0050229A" w:rsidRPr="0050229A" w:rsidRDefault="0050229A" w:rsidP="0050229A">
      <w:pPr>
        <w:pStyle w:val="BodyText"/>
        <w:spacing w:line="240" w:lineRule="auto"/>
        <w:jc w:val="center"/>
        <w:rPr>
          <w:rFonts w:asciiTheme="minorHAnsi" w:hAnsiTheme="minorHAnsi" w:cstheme="minorHAnsi"/>
          <w:b/>
          <w:bCs/>
          <w:color w:val="000000"/>
        </w:rPr>
      </w:pPr>
      <w:r w:rsidRPr="0050229A">
        <w:rPr>
          <w:rFonts w:asciiTheme="minorHAnsi" w:hAnsiTheme="minorHAnsi" w:cstheme="minorHAnsi"/>
          <w:b/>
          <w:bCs/>
          <w:color w:val="000000"/>
        </w:rPr>
        <w:t>Uplift community through Football</w:t>
      </w:r>
    </w:p>
    <w:p w14:paraId="159ACB43" w14:textId="77777777" w:rsidR="0050229A" w:rsidRDefault="0050229A" w:rsidP="0050229A">
      <w:pPr>
        <w:pStyle w:val="BodyText"/>
        <w:spacing w:line="240" w:lineRule="auto"/>
        <w:rPr>
          <w:rFonts w:asciiTheme="minorHAnsi" w:hAnsiTheme="minorHAnsi" w:cstheme="minorHAnsi"/>
          <w:b/>
          <w:bCs/>
          <w:color w:val="000000"/>
        </w:rPr>
      </w:pPr>
    </w:p>
    <w:p w14:paraId="07CDD99E" w14:textId="77777777" w:rsidR="0050229A" w:rsidRDefault="0050229A" w:rsidP="0050229A">
      <w:pPr>
        <w:pStyle w:val="BodyText"/>
        <w:spacing w:line="240" w:lineRule="auto"/>
        <w:rPr>
          <w:rFonts w:asciiTheme="minorHAnsi" w:hAnsiTheme="minorHAnsi" w:cstheme="minorHAnsi"/>
          <w:b/>
          <w:bCs/>
          <w:color w:val="000000"/>
        </w:rPr>
      </w:pPr>
    </w:p>
    <w:p w14:paraId="2BD88EDA" w14:textId="6790B9A1" w:rsidR="0050229A" w:rsidRDefault="0050229A" w:rsidP="0050229A">
      <w:pPr>
        <w:pStyle w:val="BodyText"/>
        <w:spacing w:line="240" w:lineRule="auto"/>
        <w:rPr>
          <w:rFonts w:asciiTheme="minorHAnsi" w:hAnsiTheme="minorHAnsi" w:cstheme="minorHAnsi"/>
          <w:b/>
          <w:bCs/>
          <w:color w:val="000000"/>
        </w:rPr>
      </w:pPr>
      <w:r w:rsidRPr="00370DB0">
        <w:rPr>
          <w:rFonts w:asciiTheme="minorHAnsi" w:hAnsiTheme="minorHAnsi" w:cstheme="minorHAnsi"/>
          <w:b/>
          <w:bCs/>
          <w:color w:val="000000"/>
        </w:rPr>
        <w:t>Standard Chartered Karachi United Youth League 2021:</w:t>
      </w:r>
    </w:p>
    <w:p w14:paraId="33AD2CAA" w14:textId="2B185022" w:rsidR="00EE1AB3" w:rsidRDefault="00EE1AB3" w:rsidP="00EE1AB3">
      <w:pPr>
        <w:jc w:val="both"/>
      </w:pPr>
      <w:r>
        <w:t xml:space="preserve">Karachi United and Standard Chartered Bank organize Youth league every year. This league provides the players a platform to showcase their football talent. Players are encouraged to participate in the league as it creates environment of healthy competition and it also boosts up players’ confidence. </w:t>
      </w:r>
      <w:r>
        <w:t>This amazing and sensational</w:t>
      </w:r>
      <w:r>
        <w:t xml:space="preserve"> KU Youth</w:t>
      </w:r>
      <w:r>
        <w:t xml:space="preserve"> league</w:t>
      </w:r>
      <w:r>
        <w:t xml:space="preserve"> had to be suspended for a month due to Covid-19 but now this league has been restarted. League is going on </w:t>
      </w:r>
      <w:r>
        <w:t>with lots of exciting and thrilling matches.</w:t>
      </w:r>
      <w:r>
        <w:t xml:space="preserve"> A total of 99 matches have been played as of writing date of this report. </w:t>
      </w:r>
    </w:p>
    <w:p w14:paraId="3884CB14" w14:textId="51CA1BCE" w:rsidR="0050229A" w:rsidRDefault="0050229A" w:rsidP="0050229A">
      <w:pPr>
        <w:jc w:val="right"/>
        <w:rPr>
          <w:rFonts w:cstheme="minorHAnsi"/>
          <w:bCs/>
          <w:color w:val="000000"/>
          <w:sz w:val="24"/>
          <w:szCs w:val="24"/>
        </w:rPr>
      </w:pPr>
    </w:p>
    <w:p w14:paraId="45C06BBC" w14:textId="4DF57AF3" w:rsidR="00EE1AB3" w:rsidRDefault="00EE1AB3" w:rsidP="0050229A">
      <w:pPr>
        <w:rPr>
          <w:rFonts w:cstheme="minorHAnsi"/>
          <w:bCs/>
          <w:color w:val="000000"/>
          <w:sz w:val="24"/>
          <w:szCs w:val="24"/>
        </w:rPr>
      </w:pPr>
      <w:r w:rsidRPr="00C2419F">
        <w:rPr>
          <w:noProof/>
        </w:rPr>
        <w:drawing>
          <wp:anchor distT="0" distB="0" distL="114300" distR="114300" simplePos="0" relativeHeight="251667456" behindDoc="1" locked="0" layoutInCell="1" allowOverlap="1" wp14:anchorId="5D7AAA7F" wp14:editId="30911FB7">
            <wp:simplePos x="0" y="0"/>
            <wp:positionH relativeFrom="margin">
              <wp:posOffset>390525</wp:posOffset>
            </wp:positionH>
            <wp:positionV relativeFrom="paragraph">
              <wp:posOffset>294640</wp:posOffset>
            </wp:positionV>
            <wp:extent cx="5267325" cy="3408045"/>
            <wp:effectExtent l="0" t="0" r="9525" b="1905"/>
            <wp:wrapSquare wrapText="bothSides"/>
            <wp:docPr id="26" name="Picture 26" descr="C:\Users\HP\Downloads\IMG-20181205-WA0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Downloads\IMG-20181205-WA001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67325" cy="34080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3AFE06" w14:textId="77777777" w:rsidR="00EE1AB3" w:rsidRDefault="00EE1AB3" w:rsidP="0050229A">
      <w:pPr>
        <w:rPr>
          <w:rFonts w:cstheme="minorHAnsi"/>
          <w:bCs/>
          <w:color w:val="000000"/>
          <w:sz w:val="24"/>
          <w:szCs w:val="24"/>
        </w:rPr>
      </w:pPr>
    </w:p>
    <w:p w14:paraId="3083498F" w14:textId="77777777" w:rsidR="00EE1AB3" w:rsidRDefault="00EE1AB3" w:rsidP="0050229A">
      <w:pPr>
        <w:rPr>
          <w:rFonts w:cstheme="minorHAnsi"/>
          <w:bCs/>
          <w:color w:val="000000"/>
          <w:sz w:val="24"/>
          <w:szCs w:val="24"/>
        </w:rPr>
      </w:pPr>
    </w:p>
    <w:p w14:paraId="08309269" w14:textId="77777777" w:rsidR="00EE1AB3" w:rsidRDefault="00EE1AB3" w:rsidP="0050229A">
      <w:pPr>
        <w:rPr>
          <w:rFonts w:cstheme="minorHAnsi"/>
          <w:bCs/>
          <w:color w:val="000000"/>
          <w:sz w:val="24"/>
          <w:szCs w:val="24"/>
        </w:rPr>
      </w:pPr>
    </w:p>
    <w:p w14:paraId="67779C8F" w14:textId="77777777" w:rsidR="00EE1AB3" w:rsidRDefault="00EE1AB3" w:rsidP="0050229A">
      <w:pPr>
        <w:rPr>
          <w:rFonts w:cstheme="minorHAnsi"/>
          <w:bCs/>
          <w:color w:val="000000"/>
          <w:sz w:val="24"/>
          <w:szCs w:val="24"/>
        </w:rPr>
      </w:pPr>
    </w:p>
    <w:p w14:paraId="7D3E328B" w14:textId="77777777" w:rsidR="00EE1AB3" w:rsidRDefault="00EE1AB3" w:rsidP="0050229A">
      <w:pPr>
        <w:rPr>
          <w:rFonts w:cstheme="minorHAnsi"/>
          <w:bCs/>
          <w:color w:val="000000"/>
          <w:sz w:val="24"/>
          <w:szCs w:val="24"/>
        </w:rPr>
      </w:pPr>
    </w:p>
    <w:p w14:paraId="0761908B" w14:textId="77777777" w:rsidR="00EE1AB3" w:rsidRDefault="00EE1AB3" w:rsidP="0050229A">
      <w:pPr>
        <w:rPr>
          <w:rFonts w:cstheme="minorHAnsi"/>
          <w:bCs/>
          <w:color w:val="000000"/>
          <w:sz w:val="24"/>
          <w:szCs w:val="24"/>
        </w:rPr>
      </w:pPr>
    </w:p>
    <w:p w14:paraId="30AAFBC8" w14:textId="77777777" w:rsidR="00EE1AB3" w:rsidRDefault="00EE1AB3" w:rsidP="0050229A">
      <w:pPr>
        <w:rPr>
          <w:rFonts w:cstheme="minorHAnsi"/>
          <w:bCs/>
          <w:color w:val="000000"/>
          <w:sz w:val="24"/>
          <w:szCs w:val="24"/>
        </w:rPr>
      </w:pPr>
    </w:p>
    <w:p w14:paraId="083ABB69" w14:textId="77777777" w:rsidR="00EE1AB3" w:rsidRDefault="00EE1AB3" w:rsidP="0050229A">
      <w:pPr>
        <w:rPr>
          <w:rFonts w:cstheme="minorHAnsi"/>
          <w:bCs/>
          <w:color w:val="000000"/>
          <w:sz w:val="24"/>
          <w:szCs w:val="24"/>
        </w:rPr>
      </w:pPr>
    </w:p>
    <w:p w14:paraId="065AD1B4" w14:textId="77777777" w:rsidR="00EE1AB3" w:rsidRDefault="00EE1AB3" w:rsidP="0050229A">
      <w:pPr>
        <w:rPr>
          <w:rFonts w:cstheme="minorHAnsi"/>
          <w:bCs/>
          <w:color w:val="000000"/>
          <w:sz w:val="24"/>
          <w:szCs w:val="24"/>
        </w:rPr>
      </w:pPr>
    </w:p>
    <w:p w14:paraId="01220D56" w14:textId="77777777" w:rsidR="00EE1AB3" w:rsidRDefault="00EE1AB3" w:rsidP="0050229A">
      <w:pPr>
        <w:rPr>
          <w:b/>
          <w:bCs/>
          <w:sz w:val="24"/>
          <w:szCs w:val="24"/>
        </w:rPr>
      </w:pPr>
    </w:p>
    <w:p w14:paraId="76FF3AB1" w14:textId="77777777" w:rsidR="00EE1AB3" w:rsidRDefault="00EE1AB3" w:rsidP="0050229A">
      <w:pPr>
        <w:rPr>
          <w:b/>
          <w:bCs/>
          <w:sz w:val="24"/>
          <w:szCs w:val="24"/>
        </w:rPr>
      </w:pPr>
    </w:p>
    <w:p w14:paraId="75C08F4D" w14:textId="6807F7A4" w:rsidR="00EE1AB3" w:rsidRDefault="00EE1AB3" w:rsidP="0050229A">
      <w:pPr>
        <w:rPr>
          <w:b/>
          <w:bCs/>
          <w:sz w:val="24"/>
          <w:szCs w:val="24"/>
        </w:rPr>
      </w:pPr>
      <w:r>
        <w:rPr>
          <w:noProof/>
        </w:rPr>
        <mc:AlternateContent>
          <mc:Choice Requires="wps">
            <w:drawing>
              <wp:anchor distT="0" distB="0" distL="114300" distR="114300" simplePos="0" relativeHeight="251669504" behindDoc="1" locked="0" layoutInCell="1" allowOverlap="1" wp14:anchorId="6F2D48D5" wp14:editId="3977991B">
                <wp:simplePos x="0" y="0"/>
                <wp:positionH relativeFrom="column">
                  <wp:posOffset>-47625</wp:posOffset>
                </wp:positionH>
                <wp:positionV relativeFrom="paragraph">
                  <wp:posOffset>339725</wp:posOffset>
                </wp:positionV>
                <wp:extent cx="5727700" cy="635"/>
                <wp:effectExtent l="0" t="0" r="6350" b="0"/>
                <wp:wrapTight wrapText="bothSides">
                  <wp:wrapPolygon edited="0">
                    <wp:start x="0" y="0"/>
                    <wp:lineTo x="0" y="20057"/>
                    <wp:lineTo x="21552" y="20057"/>
                    <wp:lineTo x="21552"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5727700" cy="635"/>
                        </a:xfrm>
                        <a:prstGeom prst="rect">
                          <a:avLst/>
                        </a:prstGeom>
                        <a:solidFill>
                          <a:prstClr val="white"/>
                        </a:solidFill>
                        <a:ln>
                          <a:noFill/>
                        </a:ln>
                        <a:effectLst/>
                      </wps:spPr>
                      <wps:txbx>
                        <w:txbxContent>
                          <w:p w14:paraId="4A7A8A4B" w14:textId="6635219E" w:rsidR="00EE1AB3" w:rsidRPr="00F23133" w:rsidRDefault="00EE1AB3" w:rsidP="00EE1AB3">
                            <w:pPr>
                              <w:pStyle w:val="Caption"/>
                              <w:jc w:val="center"/>
                              <w:rPr>
                                <w:rFonts w:cstheme="minorHAnsi"/>
                                <w:bCs/>
                                <w:noProof/>
                                <w:color w:val="000000"/>
                                <w:sz w:val="24"/>
                                <w:szCs w:val="24"/>
                              </w:rPr>
                            </w:pPr>
                            <w:r>
                              <w:t xml:space="preserve">Figure </w:t>
                            </w:r>
                            <w:r>
                              <w:t>1</w:t>
                            </w:r>
                            <w:r>
                              <w:t xml:space="preserve"> Players are in action during the m</w:t>
                            </w:r>
                            <w:r>
                              <w:t>atc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6F2D48D5" id="_x0000_t202" coordsize="21600,21600" o:spt="202" path="m,l,21600r21600,l21600,xe">
                <v:stroke joinstyle="miter"/>
                <v:path gradientshapeok="t" o:connecttype="rect"/>
              </v:shapetype>
              <v:shape id="Text Box 7" o:spid="_x0000_s1026" type="#_x0000_t202" style="position:absolute;margin-left:-3.75pt;margin-top:26.75pt;width:451pt;height:.0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" stroked="f">
                <v:textbox style="mso-fit-shape-to-text:t" inset="0,0,0,0">
                  <w:txbxContent>
                    <w:p w14:paraId="4A7A8A4B" w14:textId="6635219E" w:rsidR="00EE1AB3" w:rsidRPr="00F23133" w:rsidRDefault="00EE1AB3" w:rsidP="00EE1AB3">
                      <w:pPr>
                        <w:pStyle w:val="Caption"/>
                        <w:jc w:val="center"/>
                        <w:rPr>
                          <w:rFonts w:cstheme="minorHAnsi"/>
                          <w:bCs/>
                          <w:noProof/>
                          <w:color w:val="000000"/>
                          <w:sz w:val="24"/>
                          <w:szCs w:val="24"/>
                        </w:rPr>
                      </w:pPr>
                      <w:r>
                        <w:t xml:space="preserve">Figure </w:t>
                      </w:r>
                      <w:r>
                        <w:t>1</w:t>
                      </w:r>
                      <w:r>
                        <w:t xml:space="preserve"> Players are in action during the m</w:t>
                      </w:r>
                      <w:r>
                        <w:t>atch</w:t>
                      </w:r>
                    </w:p>
                  </w:txbxContent>
                </v:textbox>
                <w10:wrap type="tight"/>
              </v:shape>
            </w:pict>
          </mc:Fallback>
        </mc:AlternateContent>
      </w:r>
    </w:p>
    <w:p w14:paraId="62B381C1" w14:textId="72A611DB" w:rsidR="00EE1AB3" w:rsidRDefault="00EE1AB3" w:rsidP="0050229A">
      <w:pPr>
        <w:rPr>
          <w:b/>
          <w:bCs/>
          <w:sz w:val="24"/>
          <w:szCs w:val="24"/>
        </w:rPr>
      </w:pPr>
    </w:p>
    <w:p w14:paraId="758C057A" w14:textId="19AE322A" w:rsidR="00EE1AB3" w:rsidRDefault="00EE1AB3" w:rsidP="0050229A">
      <w:pPr>
        <w:rPr>
          <w:b/>
          <w:bCs/>
          <w:sz w:val="24"/>
          <w:szCs w:val="24"/>
        </w:rPr>
      </w:pPr>
    </w:p>
    <w:p w14:paraId="7C98E069" w14:textId="40443EFD" w:rsidR="00EE1AB3" w:rsidRDefault="00EE1AB3" w:rsidP="0050229A">
      <w:pPr>
        <w:rPr>
          <w:b/>
          <w:bCs/>
          <w:sz w:val="24"/>
          <w:szCs w:val="24"/>
        </w:rPr>
      </w:pPr>
    </w:p>
    <w:p w14:paraId="093C3B1F" w14:textId="77777777" w:rsidR="00EE1AB3" w:rsidRDefault="00EE1AB3" w:rsidP="0050229A">
      <w:pPr>
        <w:rPr>
          <w:b/>
          <w:bCs/>
          <w:sz w:val="24"/>
          <w:szCs w:val="24"/>
        </w:rPr>
      </w:pPr>
    </w:p>
    <w:p w14:paraId="3FC71630" w14:textId="28111DD0" w:rsidR="00EE1AB3" w:rsidRDefault="00EE1AB3" w:rsidP="0050229A">
      <w:pPr>
        <w:rPr>
          <w:b/>
          <w:bCs/>
          <w:sz w:val="24"/>
          <w:szCs w:val="24"/>
        </w:rPr>
      </w:pPr>
      <w:r>
        <w:rPr>
          <w:noProof/>
        </w:rPr>
        <w:lastRenderedPageBreak/>
        <mc:AlternateContent>
          <mc:Choice Requires="wps">
            <w:drawing>
              <wp:anchor distT="0" distB="0" distL="114300" distR="114300" simplePos="0" relativeHeight="251673600" behindDoc="0" locked="0" layoutInCell="1" allowOverlap="1" wp14:anchorId="33B18FD4" wp14:editId="6AE4FDDF">
                <wp:simplePos x="0" y="0"/>
                <wp:positionH relativeFrom="column">
                  <wp:posOffset>561975</wp:posOffset>
                </wp:positionH>
                <wp:positionV relativeFrom="paragraph">
                  <wp:posOffset>3566795</wp:posOffset>
                </wp:positionV>
                <wp:extent cx="5267325"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5267325" cy="635"/>
                        </a:xfrm>
                        <a:prstGeom prst="rect">
                          <a:avLst/>
                        </a:prstGeom>
                        <a:solidFill>
                          <a:prstClr val="white"/>
                        </a:solidFill>
                        <a:ln>
                          <a:noFill/>
                        </a:ln>
                      </wps:spPr>
                      <wps:txbx>
                        <w:txbxContent>
                          <w:p w14:paraId="319479CB" w14:textId="6F18E5F9" w:rsidR="00EE1AB3" w:rsidRPr="00E809CD" w:rsidRDefault="00EE1AB3" w:rsidP="00EE1AB3">
                            <w:pPr>
                              <w:pStyle w:val="Caption"/>
                              <w:jc w:val="center"/>
                              <w:rPr>
                                <w:noProof/>
                              </w:rPr>
                            </w:pPr>
                            <w:r>
                              <w:t>Figure 2 Players are in action during the matc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B18FD4" id="Text Box 1" o:spid="_x0000_s1027" type="#_x0000_t202" style="position:absolute;margin-left:44.25pt;margin-top:280.85pt;width:414.7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" stroked="f">
                <v:textbox style="mso-fit-shape-to-text:t" inset="0,0,0,0">
                  <w:txbxContent>
                    <w:p w14:paraId="319479CB" w14:textId="6F18E5F9" w:rsidR="00EE1AB3" w:rsidRPr="00E809CD" w:rsidRDefault="00EE1AB3" w:rsidP="00EE1AB3">
                      <w:pPr>
                        <w:pStyle w:val="Caption"/>
                        <w:jc w:val="center"/>
                        <w:rPr>
                          <w:noProof/>
                        </w:rPr>
                      </w:pPr>
                      <w:r>
                        <w:t>Figure 2 Players are in action during the match</w:t>
                      </w:r>
                    </w:p>
                  </w:txbxContent>
                </v:textbox>
                <w10:wrap type="square"/>
              </v:shape>
            </w:pict>
          </mc:Fallback>
        </mc:AlternateContent>
      </w:r>
      <w:r w:rsidRPr="00C2419F">
        <w:rPr>
          <w:noProof/>
        </w:rPr>
        <w:drawing>
          <wp:anchor distT="0" distB="0" distL="114300" distR="114300" simplePos="0" relativeHeight="251671552" behindDoc="1" locked="0" layoutInCell="1" allowOverlap="1" wp14:anchorId="28F6F974" wp14:editId="010D278D">
            <wp:simplePos x="0" y="0"/>
            <wp:positionH relativeFrom="margin">
              <wp:posOffset>561975</wp:posOffset>
            </wp:positionH>
            <wp:positionV relativeFrom="paragraph">
              <wp:posOffset>0</wp:posOffset>
            </wp:positionV>
            <wp:extent cx="5267325" cy="3509645"/>
            <wp:effectExtent l="0" t="0" r="9525" b="0"/>
            <wp:wrapSquare wrapText="bothSides"/>
            <wp:docPr id="34" name="Picture 34" descr="C:\Users\HP\Downloads\IMG-20181205-WA00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Downloads\IMG-20181205-WA0013.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67325" cy="35096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3D954F" w14:textId="1A5E9883" w:rsidR="00EE1AB3" w:rsidRDefault="00EE1AB3" w:rsidP="0050229A">
      <w:pPr>
        <w:rPr>
          <w:b/>
          <w:bCs/>
          <w:sz w:val="24"/>
          <w:szCs w:val="24"/>
        </w:rPr>
      </w:pPr>
    </w:p>
    <w:p w14:paraId="2CD89027" w14:textId="0B1EF306" w:rsidR="00EE1AB3" w:rsidRDefault="00EE1AB3" w:rsidP="0050229A">
      <w:pPr>
        <w:rPr>
          <w:b/>
          <w:bCs/>
          <w:sz w:val="24"/>
          <w:szCs w:val="24"/>
        </w:rPr>
      </w:pPr>
    </w:p>
    <w:p w14:paraId="3D5DF244" w14:textId="5823E04F" w:rsidR="00EE1AB3" w:rsidRDefault="00EE1AB3" w:rsidP="0050229A">
      <w:pPr>
        <w:rPr>
          <w:b/>
          <w:bCs/>
          <w:sz w:val="24"/>
          <w:szCs w:val="24"/>
        </w:rPr>
      </w:pPr>
    </w:p>
    <w:p w14:paraId="73612D15" w14:textId="720B7E87" w:rsidR="00EE1AB3" w:rsidRDefault="00EE1AB3" w:rsidP="0050229A">
      <w:pPr>
        <w:rPr>
          <w:b/>
          <w:bCs/>
          <w:sz w:val="24"/>
          <w:szCs w:val="24"/>
        </w:rPr>
      </w:pPr>
    </w:p>
    <w:p w14:paraId="3E0203A5" w14:textId="6E529B7E" w:rsidR="00EE1AB3" w:rsidRDefault="00EE1AB3" w:rsidP="0050229A">
      <w:pPr>
        <w:rPr>
          <w:b/>
          <w:bCs/>
          <w:sz w:val="24"/>
          <w:szCs w:val="24"/>
        </w:rPr>
      </w:pPr>
    </w:p>
    <w:p w14:paraId="722426B5" w14:textId="6FEDEA5B" w:rsidR="00EE1AB3" w:rsidRDefault="00EE1AB3" w:rsidP="0050229A">
      <w:pPr>
        <w:rPr>
          <w:b/>
          <w:bCs/>
          <w:sz w:val="24"/>
          <w:szCs w:val="24"/>
        </w:rPr>
      </w:pPr>
    </w:p>
    <w:p w14:paraId="1544A7F6" w14:textId="05EC486F" w:rsidR="00EE1AB3" w:rsidRDefault="00EE1AB3" w:rsidP="0050229A">
      <w:pPr>
        <w:rPr>
          <w:b/>
          <w:bCs/>
          <w:sz w:val="24"/>
          <w:szCs w:val="24"/>
        </w:rPr>
      </w:pPr>
    </w:p>
    <w:p w14:paraId="54A3896A" w14:textId="20DB7F1A" w:rsidR="00EE1AB3" w:rsidRDefault="00EE1AB3" w:rsidP="0050229A">
      <w:pPr>
        <w:rPr>
          <w:b/>
          <w:bCs/>
          <w:sz w:val="24"/>
          <w:szCs w:val="24"/>
        </w:rPr>
      </w:pPr>
    </w:p>
    <w:p w14:paraId="1FA7C8E3" w14:textId="02D26809" w:rsidR="00EE1AB3" w:rsidRDefault="00EE1AB3" w:rsidP="0050229A">
      <w:pPr>
        <w:rPr>
          <w:b/>
          <w:bCs/>
          <w:sz w:val="24"/>
          <w:szCs w:val="24"/>
        </w:rPr>
      </w:pPr>
    </w:p>
    <w:p w14:paraId="5CEDE441" w14:textId="2D5A7A4B" w:rsidR="00EE1AB3" w:rsidRDefault="00EE1AB3" w:rsidP="0050229A">
      <w:pPr>
        <w:rPr>
          <w:b/>
          <w:bCs/>
          <w:sz w:val="24"/>
          <w:szCs w:val="24"/>
        </w:rPr>
      </w:pPr>
    </w:p>
    <w:p w14:paraId="03125037" w14:textId="77777777" w:rsidR="00EE1AB3" w:rsidRDefault="00EE1AB3" w:rsidP="0050229A">
      <w:pPr>
        <w:rPr>
          <w:b/>
          <w:bCs/>
          <w:sz w:val="24"/>
          <w:szCs w:val="24"/>
        </w:rPr>
      </w:pPr>
    </w:p>
    <w:p w14:paraId="08078996" w14:textId="77777777" w:rsidR="00EE1AB3" w:rsidRDefault="00EE1AB3" w:rsidP="0050229A">
      <w:pPr>
        <w:rPr>
          <w:b/>
          <w:bCs/>
          <w:sz w:val="24"/>
          <w:szCs w:val="24"/>
        </w:rPr>
      </w:pPr>
    </w:p>
    <w:p w14:paraId="44A1291D" w14:textId="199CAF5B" w:rsidR="00FC1E23" w:rsidRPr="00675526" w:rsidRDefault="00675526" w:rsidP="0050229A">
      <w:pPr>
        <w:rPr>
          <w:b/>
          <w:bCs/>
          <w:sz w:val="24"/>
          <w:szCs w:val="24"/>
        </w:rPr>
      </w:pPr>
      <w:r w:rsidRPr="00675526">
        <w:rPr>
          <w:b/>
          <w:bCs/>
          <w:sz w:val="24"/>
          <w:szCs w:val="24"/>
        </w:rPr>
        <w:t xml:space="preserve">Distribution of </w:t>
      </w:r>
      <w:r w:rsidR="006312A8">
        <w:rPr>
          <w:b/>
          <w:bCs/>
          <w:sz w:val="24"/>
          <w:szCs w:val="24"/>
        </w:rPr>
        <w:t>Ration Bags</w:t>
      </w:r>
      <w:r w:rsidRPr="00675526">
        <w:rPr>
          <w:b/>
          <w:bCs/>
          <w:sz w:val="24"/>
          <w:szCs w:val="24"/>
        </w:rPr>
        <w:t>:</w:t>
      </w:r>
    </w:p>
    <w:p w14:paraId="0471BE61" w14:textId="462B97F5" w:rsidR="006312A8" w:rsidRDefault="006312A8" w:rsidP="0050229A">
      <w:pPr>
        <w:rPr>
          <w:sz w:val="24"/>
          <w:szCs w:val="24"/>
        </w:rPr>
      </w:pPr>
      <w:r>
        <w:rPr>
          <w:sz w:val="24"/>
          <w:szCs w:val="24"/>
        </w:rPr>
        <w:t>Karachi United is running community centers where players come from less privileged segment of society. Karachi United is not only engaging these kids in healthy activities but also provide assistance in their education and building their character. Other than that, Karachi United keeps running different drives to raise funds for their well-being. As these kids belong to destitute families who struggles to run their kitchen. In order to help them, Karachi United distributed 50 ration bags among the players and coaches. Each ration bag contains flour, tea, sugar, oil and lentils.</w:t>
      </w:r>
    </w:p>
    <w:p w14:paraId="79BFB39D" w14:textId="286A3FD4" w:rsidR="006312A8" w:rsidRDefault="006312A8" w:rsidP="0050229A">
      <w:pPr>
        <w:rPr>
          <w:sz w:val="24"/>
          <w:szCs w:val="24"/>
        </w:rPr>
      </w:pPr>
      <w:r>
        <w:rPr>
          <w:noProof/>
        </w:rPr>
        <w:lastRenderedPageBreak/>
        <mc:AlternateContent>
          <mc:Choice Requires="wps">
            <w:drawing>
              <wp:anchor distT="0" distB="0" distL="114300" distR="114300" simplePos="0" relativeHeight="251665408" behindDoc="1" locked="0" layoutInCell="1" allowOverlap="1" wp14:anchorId="0F1F79C4" wp14:editId="0B5193A5">
                <wp:simplePos x="0" y="0"/>
                <wp:positionH relativeFrom="column">
                  <wp:posOffset>1190625</wp:posOffset>
                </wp:positionH>
                <wp:positionV relativeFrom="paragraph">
                  <wp:posOffset>4467860</wp:posOffset>
                </wp:positionV>
                <wp:extent cx="3171825" cy="635"/>
                <wp:effectExtent l="0" t="0" r="0" b="0"/>
                <wp:wrapTight wrapText="bothSides">
                  <wp:wrapPolygon edited="0">
                    <wp:start x="0" y="0"/>
                    <wp:lineTo x="0" y="21600"/>
                    <wp:lineTo x="21600" y="21600"/>
                    <wp:lineTo x="21600" y="0"/>
                  </wp:wrapPolygon>
                </wp:wrapTight>
                <wp:docPr id="8" name="Text Box 8"/>
                <wp:cNvGraphicFramePr/>
                <a:graphic xmlns:a="http://schemas.openxmlformats.org/drawingml/2006/main">
                  <a:graphicData uri="http://schemas.microsoft.com/office/word/2010/wordprocessingShape">
                    <wps:wsp>
                      <wps:cNvSpPr txBox="1"/>
                      <wps:spPr>
                        <a:xfrm>
                          <a:off x="0" y="0"/>
                          <a:ext cx="3171825" cy="635"/>
                        </a:xfrm>
                        <a:prstGeom prst="rect">
                          <a:avLst/>
                        </a:prstGeom>
                        <a:solidFill>
                          <a:prstClr val="white"/>
                        </a:solidFill>
                        <a:ln>
                          <a:noFill/>
                        </a:ln>
                      </wps:spPr>
                      <wps:txbx>
                        <w:txbxContent>
                          <w:p w14:paraId="5CC97E09" w14:textId="445B7D95" w:rsidR="006312A8" w:rsidRPr="00193674" w:rsidRDefault="006312A8" w:rsidP="006312A8">
                            <w:pPr>
                              <w:pStyle w:val="Caption"/>
                              <w:rPr>
                                <w:noProof/>
                              </w:rPr>
                            </w:pPr>
                            <w:r>
                              <w:t xml:space="preserve">Figure </w:t>
                            </w:r>
                            <w:r w:rsidR="00C543AC">
                              <w:t>1</w:t>
                            </w:r>
                            <w:r>
                              <w:t xml:space="preserve"> Player posed for a photo after receiving ration ba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1F79C4" id="Text Box 8" o:spid="_x0000_s1028" type="#_x0000_t202" style="position:absolute;margin-left:93.75pt;margin-top:351.8pt;width:249.7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" stroked="f">
                <v:textbox style="mso-fit-shape-to-text:t" inset="0,0,0,0">
                  <w:txbxContent>
                    <w:p w14:paraId="5CC97E09" w14:textId="445B7D95" w:rsidR="006312A8" w:rsidRPr="00193674" w:rsidRDefault="006312A8" w:rsidP="006312A8">
                      <w:pPr>
                        <w:pStyle w:val="Caption"/>
                        <w:rPr>
                          <w:noProof/>
                        </w:rPr>
                      </w:pPr>
                      <w:r>
                        <w:t xml:space="preserve">Figure </w:t>
                      </w:r>
                      <w:r w:rsidR="00C543AC">
                        <w:t>1</w:t>
                      </w:r>
                      <w:r>
                        <w:t xml:space="preserve"> Player posed for a photo after receiving ration bag</w:t>
                      </w:r>
                    </w:p>
                  </w:txbxContent>
                </v:textbox>
                <w10:wrap type="tight"/>
              </v:shape>
            </w:pict>
          </mc:Fallback>
        </mc:AlternateContent>
      </w:r>
      <w:r>
        <w:rPr>
          <w:noProof/>
        </w:rPr>
        <w:drawing>
          <wp:anchor distT="0" distB="0" distL="114300" distR="114300" simplePos="0" relativeHeight="251663360" behindDoc="1" locked="0" layoutInCell="1" allowOverlap="1" wp14:anchorId="119F4D03" wp14:editId="786B7D9C">
            <wp:simplePos x="0" y="0"/>
            <wp:positionH relativeFrom="column">
              <wp:posOffset>1190625</wp:posOffset>
            </wp:positionH>
            <wp:positionV relativeFrom="paragraph">
              <wp:posOffset>181610</wp:posOffset>
            </wp:positionV>
            <wp:extent cx="3171825" cy="4229100"/>
            <wp:effectExtent l="0" t="0" r="9525" b="0"/>
            <wp:wrapTight wrapText="bothSides">
              <wp:wrapPolygon edited="0">
                <wp:start x="0" y="0"/>
                <wp:lineTo x="0" y="21503"/>
                <wp:lineTo x="21535" y="21503"/>
                <wp:lineTo x="2153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71825" cy="4229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124045" w14:textId="3C4E064F" w:rsidR="006312A8" w:rsidRDefault="006312A8" w:rsidP="0050229A">
      <w:pPr>
        <w:rPr>
          <w:sz w:val="24"/>
          <w:szCs w:val="24"/>
        </w:rPr>
      </w:pPr>
    </w:p>
    <w:p w14:paraId="7F0580F5" w14:textId="113139D5" w:rsidR="0078776D" w:rsidRDefault="0078776D" w:rsidP="0078776D">
      <w:pPr>
        <w:jc w:val="center"/>
      </w:pPr>
    </w:p>
    <w:p w14:paraId="2884598D" w14:textId="35655D2C" w:rsidR="0078776D" w:rsidRDefault="0078776D" w:rsidP="0078776D">
      <w:pPr>
        <w:jc w:val="center"/>
      </w:pPr>
    </w:p>
    <w:p w14:paraId="6BEF8283" w14:textId="527E8EEE" w:rsidR="0078776D" w:rsidRDefault="0078776D" w:rsidP="0078776D">
      <w:pPr>
        <w:jc w:val="center"/>
      </w:pPr>
    </w:p>
    <w:p w14:paraId="5ABCB17B" w14:textId="407A3EE2" w:rsidR="0078776D" w:rsidRDefault="0078776D" w:rsidP="0078776D">
      <w:pPr>
        <w:jc w:val="center"/>
      </w:pPr>
    </w:p>
    <w:p w14:paraId="3563EE77" w14:textId="40348EC7" w:rsidR="0078776D" w:rsidRDefault="0078776D" w:rsidP="0078776D">
      <w:pPr>
        <w:jc w:val="center"/>
      </w:pPr>
    </w:p>
    <w:p w14:paraId="46C29C11" w14:textId="32EA05CD" w:rsidR="0078776D" w:rsidRDefault="0078776D" w:rsidP="0078776D">
      <w:pPr>
        <w:jc w:val="center"/>
      </w:pPr>
    </w:p>
    <w:p w14:paraId="56ED6A34" w14:textId="6D1039D5" w:rsidR="0078776D" w:rsidRDefault="0078776D" w:rsidP="0078776D">
      <w:pPr>
        <w:jc w:val="center"/>
      </w:pPr>
    </w:p>
    <w:p w14:paraId="2287A4A1" w14:textId="48C37EE4" w:rsidR="0078776D" w:rsidRDefault="0078776D" w:rsidP="0078776D">
      <w:pPr>
        <w:jc w:val="center"/>
      </w:pPr>
    </w:p>
    <w:p w14:paraId="0EE7D8D5" w14:textId="6F761B59" w:rsidR="0078776D" w:rsidRDefault="0078776D" w:rsidP="0078776D">
      <w:pPr>
        <w:jc w:val="center"/>
      </w:pPr>
    </w:p>
    <w:p w14:paraId="21041979" w14:textId="3551FF6A" w:rsidR="0078776D" w:rsidRDefault="0078776D" w:rsidP="0078776D">
      <w:pPr>
        <w:jc w:val="center"/>
      </w:pPr>
    </w:p>
    <w:p w14:paraId="585229D9" w14:textId="7D2A65EA" w:rsidR="0078776D" w:rsidRDefault="0078776D" w:rsidP="0078776D">
      <w:pPr>
        <w:keepNext/>
        <w:jc w:val="center"/>
      </w:pPr>
    </w:p>
    <w:sectPr w:rsidR="0078776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98C05" w14:textId="77777777" w:rsidR="00925260" w:rsidRDefault="00925260" w:rsidP="00B8335D">
      <w:pPr>
        <w:spacing w:after="0" w:line="240" w:lineRule="auto"/>
      </w:pPr>
      <w:r>
        <w:separator/>
      </w:r>
    </w:p>
  </w:endnote>
  <w:endnote w:type="continuationSeparator" w:id="0">
    <w:p w14:paraId="2099ED9A" w14:textId="77777777" w:rsidR="00925260" w:rsidRDefault="00925260" w:rsidP="00B833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EBC46" w14:textId="77777777" w:rsidR="00925260" w:rsidRDefault="00925260" w:rsidP="00B8335D">
      <w:pPr>
        <w:spacing w:after="0" w:line="240" w:lineRule="auto"/>
      </w:pPr>
      <w:r>
        <w:separator/>
      </w:r>
    </w:p>
  </w:footnote>
  <w:footnote w:type="continuationSeparator" w:id="0">
    <w:p w14:paraId="3B1CB7BD" w14:textId="77777777" w:rsidR="00925260" w:rsidRDefault="00925260" w:rsidP="00B833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BB0823"/>
    <w:multiLevelType w:val="hybridMultilevel"/>
    <w:tmpl w:val="557002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jC0MDExMDaxMDJT0lEKTi0uzszPAykwrgUAvYCbXSwAAAA="/>
  </w:docVars>
  <w:rsids>
    <w:rsidRoot w:val="00842C2D"/>
    <w:rsid w:val="00012572"/>
    <w:rsid w:val="00016320"/>
    <w:rsid w:val="00031383"/>
    <w:rsid w:val="0003159D"/>
    <w:rsid w:val="00041072"/>
    <w:rsid w:val="0005167A"/>
    <w:rsid w:val="0006308D"/>
    <w:rsid w:val="000B4286"/>
    <w:rsid w:val="000C2247"/>
    <w:rsid w:val="00174AE1"/>
    <w:rsid w:val="001940B1"/>
    <w:rsid w:val="001B7849"/>
    <w:rsid w:val="001C2937"/>
    <w:rsid w:val="00290285"/>
    <w:rsid w:val="002958BE"/>
    <w:rsid w:val="0033695C"/>
    <w:rsid w:val="0035030C"/>
    <w:rsid w:val="003619F6"/>
    <w:rsid w:val="00374D53"/>
    <w:rsid w:val="003A45CB"/>
    <w:rsid w:val="003B3F0B"/>
    <w:rsid w:val="003E2A00"/>
    <w:rsid w:val="0041298E"/>
    <w:rsid w:val="004267DC"/>
    <w:rsid w:val="00432243"/>
    <w:rsid w:val="004544F2"/>
    <w:rsid w:val="00497BD2"/>
    <w:rsid w:val="004A7D75"/>
    <w:rsid w:val="004D1409"/>
    <w:rsid w:val="004E6820"/>
    <w:rsid w:val="004E6A06"/>
    <w:rsid w:val="004E73BD"/>
    <w:rsid w:val="004F3BC6"/>
    <w:rsid w:val="0050229A"/>
    <w:rsid w:val="00531C77"/>
    <w:rsid w:val="00555D64"/>
    <w:rsid w:val="0059036F"/>
    <w:rsid w:val="005A2F0C"/>
    <w:rsid w:val="005B40EE"/>
    <w:rsid w:val="005B5FB7"/>
    <w:rsid w:val="005C2A29"/>
    <w:rsid w:val="005C610C"/>
    <w:rsid w:val="005C735E"/>
    <w:rsid w:val="005D45FE"/>
    <w:rsid w:val="005D73B6"/>
    <w:rsid w:val="00613E52"/>
    <w:rsid w:val="006312A8"/>
    <w:rsid w:val="0063198A"/>
    <w:rsid w:val="0064096E"/>
    <w:rsid w:val="006669D8"/>
    <w:rsid w:val="00675526"/>
    <w:rsid w:val="006B0FF6"/>
    <w:rsid w:val="00700EDD"/>
    <w:rsid w:val="007224DC"/>
    <w:rsid w:val="00726E67"/>
    <w:rsid w:val="007653CC"/>
    <w:rsid w:val="00774A4A"/>
    <w:rsid w:val="0078776D"/>
    <w:rsid w:val="00791F0C"/>
    <w:rsid w:val="007B0424"/>
    <w:rsid w:val="007C7423"/>
    <w:rsid w:val="007D1A42"/>
    <w:rsid w:val="007D2627"/>
    <w:rsid w:val="007F5C9E"/>
    <w:rsid w:val="00805334"/>
    <w:rsid w:val="00816BF6"/>
    <w:rsid w:val="00842C2D"/>
    <w:rsid w:val="008643A9"/>
    <w:rsid w:val="00882405"/>
    <w:rsid w:val="00885F32"/>
    <w:rsid w:val="0088704C"/>
    <w:rsid w:val="008A0057"/>
    <w:rsid w:val="008B04F9"/>
    <w:rsid w:val="008C2D80"/>
    <w:rsid w:val="008D5E82"/>
    <w:rsid w:val="008D78F9"/>
    <w:rsid w:val="0090045C"/>
    <w:rsid w:val="00911BF6"/>
    <w:rsid w:val="00925260"/>
    <w:rsid w:val="00934C42"/>
    <w:rsid w:val="009674C1"/>
    <w:rsid w:val="009B2958"/>
    <w:rsid w:val="009C0968"/>
    <w:rsid w:val="009E0335"/>
    <w:rsid w:val="009F0D69"/>
    <w:rsid w:val="00A440EF"/>
    <w:rsid w:val="00A60DD4"/>
    <w:rsid w:val="00A74116"/>
    <w:rsid w:val="00A77A1F"/>
    <w:rsid w:val="00AB66D2"/>
    <w:rsid w:val="00AF28E7"/>
    <w:rsid w:val="00B10951"/>
    <w:rsid w:val="00B114A5"/>
    <w:rsid w:val="00B37F65"/>
    <w:rsid w:val="00B443F4"/>
    <w:rsid w:val="00B70E8D"/>
    <w:rsid w:val="00B74492"/>
    <w:rsid w:val="00B8335D"/>
    <w:rsid w:val="00BD5DE0"/>
    <w:rsid w:val="00BE299C"/>
    <w:rsid w:val="00C047A9"/>
    <w:rsid w:val="00C33F76"/>
    <w:rsid w:val="00C5245D"/>
    <w:rsid w:val="00C543AC"/>
    <w:rsid w:val="00C70799"/>
    <w:rsid w:val="00C72650"/>
    <w:rsid w:val="00CD749C"/>
    <w:rsid w:val="00CE5D71"/>
    <w:rsid w:val="00D12F24"/>
    <w:rsid w:val="00D40E8B"/>
    <w:rsid w:val="00D51D80"/>
    <w:rsid w:val="00DC57AC"/>
    <w:rsid w:val="00DD10A9"/>
    <w:rsid w:val="00DD49E3"/>
    <w:rsid w:val="00DD7BC8"/>
    <w:rsid w:val="00DE6B50"/>
    <w:rsid w:val="00E047E7"/>
    <w:rsid w:val="00E07674"/>
    <w:rsid w:val="00E10238"/>
    <w:rsid w:val="00E12326"/>
    <w:rsid w:val="00E17691"/>
    <w:rsid w:val="00E34586"/>
    <w:rsid w:val="00E42B05"/>
    <w:rsid w:val="00E57FF0"/>
    <w:rsid w:val="00E814FF"/>
    <w:rsid w:val="00EC2547"/>
    <w:rsid w:val="00EE1AB3"/>
    <w:rsid w:val="00EE22C8"/>
    <w:rsid w:val="00F07650"/>
    <w:rsid w:val="00F12838"/>
    <w:rsid w:val="00F33AC4"/>
    <w:rsid w:val="00F5073A"/>
    <w:rsid w:val="00F64122"/>
    <w:rsid w:val="00F70D70"/>
    <w:rsid w:val="00F7200F"/>
    <w:rsid w:val="00FA4422"/>
    <w:rsid w:val="00FA6441"/>
    <w:rsid w:val="00FC1E23"/>
    <w:rsid w:val="00FD43D7"/>
    <w:rsid w:val="00FE198E"/>
    <w:rsid w:val="00FF4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F57A1"/>
  <w15:chartTrackingRefBased/>
  <w15:docId w15:val="{1709C2DE-FBDC-4C9C-AD17-05CC390E9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229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iv6428789949msoplaintext">
    <w:name w:val="yiv6428789949msoplaintext"/>
    <w:basedOn w:val="Normal"/>
    <w:rsid w:val="00842C2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42C2D"/>
    <w:pPr>
      <w:spacing w:after="200" w:line="276" w:lineRule="auto"/>
      <w:ind w:left="720"/>
      <w:contextualSpacing/>
    </w:pPr>
  </w:style>
  <w:style w:type="paragraph" w:styleId="Caption">
    <w:name w:val="caption"/>
    <w:basedOn w:val="Normal"/>
    <w:next w:val="Normal"/>
    <w:uiPriority w:val="35"/>
    <w:unhideWhenUsed/>
    <w:qFormat/>
    <w:rsid w:val="00290285"/>
    <w:pPr>
      <w:spacing w:after="200" w:line="240" w:lineRule="auto"/>
    </w:pPr>
    <w:rPr>
      <w:i/>
      <w:iCs/>
      <w:color w:val="44546A" w:themeColor="text2"/>
      <w:sz w:val="18"/>
      <w:szCs w:val="18"/>
    </w:rPr>
  </w:style>
  <w:style w:type="paragraph" w:styleId="Header">
    <w:name w:val="header"/>
    <w:basedOn w:val="Normal"/>
    <w:link w:val="HeaderChar"/>
    <w:uiPriority w:val="99"/>
    <w:unhideWhenUsed/>
    <w:rsid w:val="00B833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335D"/>
  </w:style>
  <w:style w:type="paragraph" w:styleId="Footer">
    <w:name w:val="footer"/>
    <w:basedOn w:val="Normal"/>
    <w:link w:val="FooterChar"/>
    <w:uiPriority w:val="99"/>
    <w:unhideWhenUsed/>
    <w:rsid w:val="00B833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335D"/>
  </w:style>
  <w:style w:type="paragraph" w:styleId="NormalWeb">
    <w:name w:val="Normal (Web)"/>
    <w:basedOn w:val="Normal"/>
    <w:uiPriority w:val="99"/>
    <w:unhideWhenUsed/>
    <w:rsid w:val="005B5FB7"/>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5B5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A60DD4"/>
    <w:pPr>
      <w:spacing w:after="0" w:line="275" w:lineRule="auto"/>
      <w:jc w:val="both"/>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rsid w:val="00A60DD4"/>
    <w:rPr>
      <w:rFonts w:ascii="Times New Roman" w:eastAsia="Times New Roman" w:hAnsi="Times New Roman" w:cs="Times New Roman"/>
      <w:sz w:val="24"/>
      <w:szCs w:val="24"/>
      <w:lang w:val="en-GB"/>
    </w:rPr>
  </w:style>
  <w:style w:type="paragraph" w:styleId="NoSpacing">
    <w:name w:val="No Spacing"/>
    <w:uiPriority w:val="1"/>
    <w:qFormat/>
    <w:rsid w:val="00E17691"/>
    <w:pPr>
      <w:spacing w:after="0" w:line="240" w:lineRule="auto"/>
    </w:pPr>
    <w:rPr>
      <w:rFonts w:ascii="Calibri" w:eastAsia="Times New Roman" w:hAnsi="Calibri" w:cs="Times New Roman"/>
    </w:rPr>
  </w:style>
  <w:style w:type="table" w:customStyle="1" w:styleId="GridTable41">
    <w:name w:val="Grid Table 41"/>
    <w:basedOn w:val="TableNormal"/>
    <w:uiPriority w:val="49"/>
    <w:rsid w:val="00EE1AB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8254C6-9106-492C-B8BF-33491BF41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3</Pages>
  <Words>200</Words>
  <Characters>114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2</cp:revision>
  <dcterms:created xsi:type="dcterms:W3CDTF">2020-07-26T07:05:00Z</dcterms:created>
  <dcterms:modified xsi:type="dcterms:W3CDTF">2021-09-09T15:44:00Z</dcterms:modified>
</cp:coreProperties>
</file>